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2036019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76AFEE45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F34714">
        <w:rPr>
          <w:rFonts w:ascii="Times New Roman" w:hAnsi="Times New Roman"/>
          <w:iCs/>
          <w:sz w:val="24"/>
          <w:szCs w:val="24"/>
        </w:rPr>
        <w:t>„</w:t>
      </w:r>
      <w:r w:rsidR="00FF499B">
        <w:rPr>
          <w:rFonts w:ascii="Times New Roman" w:hAnsi="Times New Roman"/>
          <w:b/>
          <w:bCs/>
          <w:iCs/>
          <w:sz w:val="24"/>
          <w:szCs w:val="24"/>
        </w:rPr>
        <w:t>Inspektor Ochrony Danych i Oficer Bezpieczeństwa Informacji</w:t>
      </w:r>
      <w:r w:rsidRPr="00F34714">
        <w:rPr>
          <w:rFonts w:ascii="Times New Roman" w:hAnsi="Times New Roman"/>
          <w:iCs/>
          <w:sz w:val="24"/>
          <w:szCs w:val="24"/>
        </w:rPr>
        <w:t>”</w:t>
      </w:r>
    </w:p>
    <w:p w14:paraId="4636902E" w14:textId="0DF4C629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27</w:t>
      </w:r>
      <w:r w:rsidR="00FF499B">
        <w:rPr>
          <w:rFonts w:ascii="Times New Roman" w:eastAsia="Times New Roman" w:hAnsi="Times New Roman"/>
          <w:bCs/>
          <w:sz w:val="24"/>
          <w:szCs w:val="24"/>
          <w:lang w:eastAsia="pl-PL"/>
        </w:rPr>
        <w:t>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3A1F3D41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606083">
        <w:rPr>
          <w:rFonts w:ascii="Times New Roman" w:hAnsi="Times New Roman"/>
          <w:b/>
          <w:sz w:val="24"/>
          <w:szCs w:val="24"/>
        </w:rPr>
        <w:t xml:space="preserve"> </w:t>
      </w:r>
      <w:r w:rsidR="006F66B8">
        <w:rPr>
          <w:rFonts w:ascii="Times New Roman" w:hAnsi="Times New Roman"/>
          <w:b/>
          <w:sz w:val="24"/>
          <w:szCs w:val="24"/>
        </w:rPr>
        <w:t>PRO FORMA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7B61FA">
          <w:pgSz w:w="11906" w:h="16838"/>
          <w:pgMar w:top="426" w:right="1418" w:bottom="0" w:left="1418" w:header="709" w:footer="709" w:gutter="0"/>
          <w:cols w:space="708"/>
          <w:docGrid w:linePitch="360"/>
        </w:sectPr>
      </w:pPr>
    </w:p>
    <w:p w14:paraId="649E4B62" w14:textId="6B3A326A" w:rsidR="00B92161" w:rsidRPr="00B92161" w:rsidRDefault="00B92161" w:rsidP="008E5B13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</w:t>
      </w:r>
      <w:r w:rsidR="006F66B8">
        <w:rPr>
          <w:rFonts w:ascii="Times New Roman" w:hAnsi="Times New Roman"/>
          <w:i/>
          <w:sz w:val="20"/>
          <w:szCs w:val="20"/>
        </w:rPr>
        <w:t>I</w:t>
      </w:r>
      <w:r w:rsidR="006F66B8" w:rsidRPr="00B92161">
        <w:rPr>
          <w:rFonts w:ascii="Times New Roman" w:hAnsi="Times New Roman"/>
          <w:i/>
          <w:sz w:val="20"/>
          <w:szCs w:val="20"/>
        </w:rPr>
        <w:t>nstytucja</w:t>
      </w:r>
      <w:r w:rsidR="006F66B8">
        <w:rPr>
          <w:rFonts w:ascii="Times New Roman" w:hAnsi="Times New Roman"/>
          <w:i/>
          <w:sz w:val="20"/>
          <w:szCs w:val="20"/>
        </w:rPr>
        <w:t xml:space="preserve"> / Firma będąca</w:t>
      </w:r>
      <w:r w:rsidR="006F66B8" w:rsidRPr="00B92161">
        <w:rPr>
          <w:rFonts w:ascii="Times New Roman" w:hAnsi="Times New Roman"/>
          <w:i/>
          <w:sz w:val="20"/>
          <w:szCs w:val="20"/>
        </w:rPr>
        <w:t xml:space="preserve"> </w:t>
      </w:r>
      <w:r w:rsidR="0028361B">
        <w:rPr>
          <w:rFonts w:ascii="Times New Roman" w:hAnsi="Times New Roman"/>
          <w:i/>
          <w:sz w:val="20"/>
          <w:szCs w:val="20"/>
        </w:rPr>
        <w:t>na FV Nabywcą</w:t>
      </w:r>
      <w:r w:rsidRPr="00B92161">
        <w:rPr>
          <w:rFonts w:ascii="Times New Roman" w:hAnsi="Times New Roman"/>
          <w:i/>
          <w:sz w:val="20"/>
          <w:szCs w:val="20"/>
        </w:rPr>
        <w:t>)</w:t>
      </w:r>
      <w:r>
        <w:rPr>
          <w:rFonts w:ascii="Times New Roman" w:hAnsi="Times New Roman"/>
          <w:sz w:val="20"/>
          <w:szCs w:val="20"/>
        </w:rPr>
        <w:t>: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8B10906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4472ACA5" w14:textId="77777777" w:rsidR="00F34714" w:rsidRDefault="00F34714" w:rsidP="00F34714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7AB3F129" w14:textId="12EBA808" w:rsidR="00B92161" w:rsidRPr="00B92161" w:rsidRDefault="00B92161" w:rsidP="008E5B13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</w:t>
      </w:r>
      <w:r w:rsidR="0028361B">
        <w:rPr>
          <w:rFonts w:ascii="Times New Roman" w:hAnsi="Times New Roman"/>
          <w:i/>
          <w:sz w:val="20"/>
          <w:szCs w:val="20"/>
        </w:rPr>
        <w:t xml:space="preserve">Instytucja / Firma </w:t>
      </w:r>
      <w:r w:rsidRPr="00B92161">
        <w:rPr>
          <w:rFonts w:ascii="Times New Roman" w:hAnsi="Times New Roman"/>
          <w:i/>
          <w:sz w:val="20"/>
          <w:szCs w:val="20"/>
        </w:rPr>
        <w:t>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5CED64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A26044D" w14:textId="6538FD96" w:rsidR="00406E68" w:rsidRDefault="00D70CF2" w:rsidP="007B61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FF499B">
        <w:rPr>
          <w:rFonts w:ascii="Times New Roman" w:hAnsi="Times New Roman"/>
          <w:b/>
          <w:bCs/>
          <w:iCs/>
          <w:sz w:val="24"/>
          <w:szCs w:val="24"/>
        </w:rPr>
        <w:t>Inspektor Ochrony Danych i Oficer Bezpieczeństwa Informacji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21C8A30A" w:rsidR="007B61FA" w:rsidRDefault="005155A7" w:rsidP="007B61FA">
      <w:p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68177F" w:rsidRPr="0068177F">
        <w:t xml:space="preserve"> 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68177F" w:rsidRPr="0068177F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27</w:t>
      </w:r>
      <w:r w:rsidR="00FF499B">
        <w:rPr>
          <w:rFonts w:ascii="Times New Roman" w:eastAsia="Times New Roman" w:hAnsi="Times New Roman"/>
          <w:bCs/>
          <w:sz w:val="24"/>
          <w:szCs w:val="24"/>
          <w:lang w:eastAsia="pl-PL"/>
        </w:rPr>
        <w:t>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03242A80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1D7F264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31ED1B7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BA2F6E9" w14:textId="12274DA9" w:rsidR="007B61FA" w:rsidRDefault="00EC535A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562DCF1B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rQUAMVL+7SwAAAA="/>
  </w:docVars>
  <w:rsids>
    <w:rsidRoot w:val="00232F25"/>
    <w:rsid w:val="0005128C"/>
    <w:rsid w:val="000C41E0"/>
    <w:rsid w:val="00194D32"/>
    <w:rsid w:val="001D0939"/>
    <w:rsid w:val="001F4784"/>
    <w:rsid w:val="00232F25"/>
    <w:rsid w:val="0028361B"/>
    <w:rsid w:val="002929CA"/>
    <w:rsid w:val="002B3E77"/>
    <w:rsid w:val="003018BB"/>
    <w:rsid w:val="00406E68"/>
    <w:rsid w:val="00424F18"/>
    <w:rsid w:val="00477B68"/>
    <w:rsid w:val="004E6E5E"/>
    <w:rsid w:val="005155A7"/>
    <w:rsid w:val="00606083"/>
    <w:rsid w:val="0061008F"/>
    <w:rsid w:val="0068177F"/>
    <w:rsid w:val="00684702"/>
    <w:rsid w:val="006F66B8"/>
    <w:rsid w:val="007B61FA"/>
    <w:rsid w:val="00810CF9"/>
    <w:rsid w:val="008E1E14"/>
    <w:rsid w:val="008E5B13"/>
    <w:rsid w:val="008E6B7A"/>
    <w:rsid w:val="00924950"/>
    <w:rsid w:val="00A32E07"/>
    <w:rsid w:val="00AF791A"/>
    <w:rsid w:val="00B672C2"/>
    <w:rsid w:val="00B92161"/>
    <w:rsid w:val="00BE431B"/>
    <w:rsid w:val="00CC2492"/>
    <w:rsid w:val="00D22ED8"/>
    <w:rsid w:val="00D64C6B"/>
    <w:rsid w:val="00D70CF2"/>
    <w:rsid w:val="00DF2849"/>
    <w:rsid w:val="00E0468A"/>
    <w:rsid w:val="00E353DC"/>
    <w:rsid w:val="00E61883"/>
    <w:rsid w:val="00EC535A"/>
    <w:rsid w:val="00ED2661"/>
    <w:rsid w:val="00F34714"/>
    <w:rsid w:val="00FF4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5" ma:contentTypeDescription="Utwórz nowy dokument." ma:contentTypeScope="" ma:versionID="a03ef6c6a5785c287c581426a5fd5452">
  <xsd:schema xmlns:xsd="http://www.w3.org/2001/XMLSchema" xmlns:xs="http://www.w3.org/2001/XMLSchema" xmlns:p="http://schemas.microsoft.com/office/2006/metadata/properties" xmlns:ns3="0a2cca35-f695-4745-818f-b71476fa73da" xmlns:ns4="5c141e82-d08c-46a8-9e77-1eb27b122a65" targetNamespace="http://schemas.microsoft.com/office/2006/metadata/properties" ma:root="true" ma:fieldsID="9a05772f72d90743fbbffe679ea7719f" ns3:_="" ns4:_="">
    <xsd:import namespace="0a2cca35-f695-4745-818f-b71476fa73da"/>
    <xsd:import namespace="5c141e82-d08c-46a8-9e77-1eb27b122a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2cca35-f695-4745-818f-b71476fa73d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798A36-4C13-4B79-B8D3-032E99045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ca35-f695-4745-818f-b71476fa73da"/>
    <ds:schemaRef ds:uri="5c141e82-d08c-46a8-9e77-1eb27b122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056166-FF09-4A42-A899-5E376EB1B887}">
  <ds:schemaRefs>
    <ds:schemaRef ds:uri="http://schemas.microsoft.com/office/2006/metadata/properties"/>
    <ds:schemaRef ds:uri="http://schemas.microsoft.com/office/infopath/2007/PartnerControls"/>
    <ds:schemaRef ds:uri="0a2cca35-f695-4745-818f-b71476fa73da"/>
  </ds:schemaRefs>
</ds:datastoreItem>
</file>

<file path=customXml/itemProps3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22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Magdalena Wiluk</cp:lastModifiedBy>
  <cp:revision>18</cp:revision>
  <dcterms:created xsi:type="dcterms:W3CDTF">2023-01-26T12:11:00Z</dcterms:created>
  <dcterms:modified xsi:type="dcterms:W3CDTF">2024-01-10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